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6477" w:rsidRDefault="00866A84" w:rsidP="00866A84">
      <w:pPr>
        <w:pStyle w:val="Heading2"/>
      </w:pPr>
      <w:bookmarkStart w:id="0" w:name="_GoBack"/>
      <w:bookmarkEnd w:id="0"/>
      <w:r>
        <w:t>Technical evaluation</w:t>
      </w: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CellMar>
          <w:top w:w="28" w:type="dxa"/>
          <w:bottom w:w="28" w:type="dxa"/>
        </w:tblCellMar>
        <w:tblLook w:val="04A0" w:firstRow="1" w:lastRow="0" w:firstColumn="1" w:lastColumn="0" w:noHBand="0" w:noVBand="1"/>
      </w:tblPr>
      <w:tblGrid>
        <w:gridCol w:w="2410"/>
        <w:gridCol w:w="6606"/>
      </w:tblGrid>
      <w:tr w:rsidR="00866A84" w:rsidTr="00313C66">
        <w:tc>
          <w:tcPr>
            <w:tcW w:w="2410" w:type="dxa"/>
            <w:shd w:val="clear" w:color="auto" w:fill="F2F2F2" w:themeFill="background1" w:themeFillShade="F2"/>
          </w:tcPr>
          <w:p w:rsidR="00866A84" w:rsidRPr="00826477" w:rsidRDefault="00866A84" w:rsidP="00313C66">
            <w:pPr>
              <w:jc w:val="right"/>
              <w:rPr>
                <w:b/>
                <w:bCs/>
              </w:rPr>
            </w:pPr>
            <w:r>
              <w:rPr>
                <w:b/>
                <w:bCs/>
              </w:rPr>
              <w:t>Course</w:t>
            </w:r>
          </w:p>
        </w:tc>
        <w:tc>
          <w:tcPr>
            <w:tcW w:w="6606" w:type="dxa"/>
          </w:tcPr>
          <w:p w:rsidR="00866A84" w:rsidRDefault="00866A84" w:rsidP="00313C66"/>
        </w:tc>
      </w:tr>
      <w:tr w:rsidR="00866A84" w:rsidTr="00313C66">
        <w:tc>
          <w:tcPr>
            <w:tcW w:w="2410" w:type="dxa"/>
            <w:shd w:val="clear" w:color="auto" w:fill="F2F2F2" w:themeFill="background1" w:themeFillShade="F2"/>
          </w:tcPr>
          <w:p w:rsidR="00866A84" w:rsidRPr="00826477" w:rsidRDefault="00866A84" w:rsidP="00313C66">
            <w:pPr>
              <w:jc w:val="right"/>
              <w:rPr>
                <w:b/>
                <w:bCs/>
              </w:rPr>
            </w:pPr>
            <w:r w:rsidRPr="00826477">
              <w:rPr>
                <w:b/>
                <w:bCs/>
              </w:rPr>
              <w:t>Evaluation</w:t>
            </w:r>
          </w:p>
        </w:tc>
        <w:tc>
          <w:tcPr>
            <w:tcW w:w="6606" w:type="dxa"/>
          </w:tcPr>
          <w:p w:rsidR="00866A84" w:rsidRDefault="00866A84" w:rsidP="00313C66">
            <w:r>
              <w:t>[tester/s]</w:t>
            </w:r>
          </w:p>
        </w:tc>
      </w:tr>
      <w:tr w:rsidR="00866A84" w:rsidTr="00313C66">
        <w:tc>
          <w:tcPr>
            <w:tcW w:w="2410" w:type="dxa"/>
            <w:shd w:val="clear" w:color="auto" w:fill="F2F2F2" w:themeFill="background1" w:themeFillShade="F2"/>
          </w:tcPr>
          <w:p w:rsidR="00866A84" w:rsidRPr="00826477" w:rsidRDefault="00866A84" w:rsidP="00313C66">
            <w:pPr>
              <w:jc w:val="right"/>
              <w:rPr>
                <w:b/>
                <w:bCs/>
              </w:rPr>
            </w:pPr>
            <w:r w:rsidRPr="00826477">
              <w:rPr>
                <w:b/>
                <w:bCs/>
              </w:rPr>
              <w:t>Date of evaluation</w:t>
            </w:r>
          </w:p>
        </w:tc>
        <w:tc>
          <w:tcPr>
            <w:tcW w:w="6606" w:type="dxa"/>
          </w:tcPr>
          <w:p w:rsidR="00866A84" w:rsidRDefault="00866A84" w:rsidP="00313C66"/>
        </w:tc>
      </w:tr>
      <w:tr w:rsidR="00866A84" w:rsidTr="00313C66">
        <w:tc>
          <w:tcPr>
            <w:tcW w:w="2410" w:type="dxa"/>
            <w:shd w:val="clear" w:color="auto" w:fill="F2F2F2" w:themeFill="background1" w:themeFillShade="F2"/>
          </w:tcPr>
          <w:p w:rsidR="00866A84" w:rsidRPr="00826477" w:rsidRDefault="00866A84" w:rsidP="00313C66">
            <w:pPr>
              <w:jc w:val="right"/>
              <w:rPr>
                <w:b/>
                <w:bCs/>
              </w:rPr>
            </w:pPr>
            <w:r>
              <w:rPr>
                <w:b/>
                <w:bCs/>
              </w:rPr>
              <w:t>Address of site</w:t>
            </w:r>
          </w:p>
        </w:tc>
        <w:tc>
          <w:tcPr>
            <w:tcW w:w="6606" w:type="dxa"/>
          </w:tcPr>
          <w:p w:rsidR="00866A84" w:rsidRDefault="00866A84" w:rsidP="00313C66"/>
        </w:tc>
      </w:tr>
    </w:tbl>
    <w:p w:rsidR="00826477" w:rsidRPr="00826477" w:rsidRDefault="00826477" w:rsidP="00826477"/>
    <w:p w:rsidR="00992457" w:rsidRDefault="00992457" w:rsidP="00992457">
      <w:pPr>
        <w:pStyle w:val="Heading2"/>
      </w:pPr>
      <w:r>
        <w:t>1. Inline documentation is complete and useful.</w:t>
      </w:r>
    </w:p>
    <w:p w:rsidR="00992457" w:rsidRDefault="00992457" w:rsidP="00992457">
      <w:pPr>
        <w:pStyle w:val="Heading3"/>
      </w:pPr>
      <w:r>
        <w:t>1a. Inline documentation is clearly and consistently formatted.</w:t>
      </w:r>
    </w:p>
    <w:p w:rsidR="00992457" w:rsidRPr="00992457" w:rsidRDefault="00992457" w:rsidP="00992457">
      <w:pPr>
        <w:rPr>
          <w:rStyle w:val="SubtleReference"/>
        </w:rPr>
      </w:pPr>
      <w:r w:rsidRPr="00992457">
        <w:rPr>
          <w:rStyle w:val="SubtleReference"/>
        </w:rPr>
        <w:t>Ensure that delineation of comments from code is obvious and standard, with use of sufficient white space, and potentially horizontal rules formed with characters.</w:t>
      </w:r>
    </w:p>
    <w:p w:rsidR="00992457" w:rsidRPr="00992457" w:rsidRDefault="00992457" w:rsidP="00992457">
      <w:pPr>
        <w:rPr>
          <w:rStyle w:val="SubtleReference"/>
        </w:rPr>
      </w:pPr>
      <w:r w:rsidRPr="00992457">
        <w:rPr>
          <w:rStyle w:val="SubtleReference"/>
        </w:rPr>
        <w:t>Ensure that the same types of information are provided for each logical section and for each file.</w:t>
      </w:r>
    </w:p>
    <w:p w:rsidR="00992457" w:rsidRDefault="00992457" w:rsidP="00992457">
      <w:pPr>
        <w:rPr>
          <w:rStyle w:val="SubtleReference"/>
        </w:rPr>
      </w:pPr>
      <w:r w:rsidRPr="00992457">
        <w:rPr>
          <w:rStyle w:val="SubtleReference"/>
        </w:rPr>
        <w:t>Inline documentation pertaining to each file is positioned at the head of the file. Inline documentation pertaining to each logical section is positioned imm</w:t>
      </w:r>
      <w:r>
        <w:rPr>
          <w:rStyle w:val="SubtleReference"/>
        </w:rPr>
        <w:t>ediately preceding its section.</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type w14:anchorId="5B5E994B" id="_x0000_t202" coordsize="21600,21600" o:spt="202" path="m,l,21600r21600,l21600,xe">
                <v:stroke joinstyle="miter"/>
                <v:path gradientshapeok="t" o:connecttype="rect"/>
              </v:shapetype>
              <v:shape id="Text Box 2" o:spid="_x0000_s1026"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3"/>
      </w:pPr>
      <w:r>
        <w:t>1b. Sufficient inline documentation exists for each code file.</w:t>
      </w:r>
    </w:p>
    <w:p w:rsidR="00992457" w:rsidRPr="00992457" w:rsidRDefault="00992457" w:rsidP="00992457">
      <w:pPr>
        <w:rPr>
          <w:rStyle w:val="SubtleReference"/>
        </w:rPr>
      </w:pPr>
      <w:r w:rsidRPr="00992457">
        <w:rPr>
          <w:rStyle w:val="SubtleReference"/>
        </w:rPr>
        <w:t>Every file containing code (i.e. HTML -- including .xhtml, .php, etc. -- CSS and script files) contains information about the code author(s) and other contributors, date code begun, version, and any other information used to identify and classify the file. Supplementary information, such as change logs, may also exist.</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27"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3"/>
      </w:pPr>
      <w:r>
        <w:t>1c. Sufficient inline documentation exists for each logical section of code.</w:t>
      </w:r>
    </w:p>
    <w:p w:rsidR="00992457" w:rsidRPr="00992457" w:rsidRDefault="00992457" w:rsidP="00992457">
      <w:pPr>
        <w:rPr>
          <w:rStyle w:val="SubtleReference"/>
        </w:rPr>
      </w:pPr>
      <w:r w:rsidRPr="00992457">
        <w:rPr>
          <w:rStyle w:val="SubtleReference"/>
        </w:rPr>
        <w:t>A logical section is a discrete portion of code that can be distinguished from other sections by determining its purpose. In HTML, logical sections are defined by semantic means (e.g. header, content, footer, etc.); in CSS, by style (e.g. containers, text, forms, or specific pages, etc.); and in scripts by procedural blocks (function definitions, distinct processes, etc.)</w:t>
      </w:r>
    </w:p>
    <w:p w:rsidR="00992457" w:rsidRPr="00992457" w:rsidRDefault="00992457" w:rsidP="00992457">
      <w:pPr>
        <w:rPr>
          <w:rStyle w:val="SubtleReference"/>
        </w:rPr>
      </w:pPr>
      <w:r w:rsidRPr="00992457">
        <w:rPr>
          <w:rStyle w:val="SubtleReference"/>
        </w:rPr>
        <w:t>Information in each can be as succinct as a section heading, but may contain explanatory information in cases where code is particularly complex or specialised, and for any other reason when the code may be considered obscure. Variable and function names a</w:t>
      </w:r>
      <w:r>
        <w:rPr>
          <w:rStyle w:val="SubtleReference"/>
        </w:rPr>
        <w:t>re defined.</w:t>
      </w:r>
    </w:p>
    <w:p w:rsidR="00866A84" w:rsidRPr="008544FC" w:rsidRDefault="00866A84" w:rsidP="00866A84">
      <w:pPr>
        <w:rPr>
          <w:i/>
          <w:color w:val="7F7F7F" w:themeColor="text1" w:themeTint="80"/>
        </w:rPr>
      </w:pPr>
      <w:r w:rsidRPr="00992457">
        <w:rPr>
          <w:rStyle w:val="SubtleReference"/>
          <w:noProof/>
        </w:rPr>
        <w:lastRenderedPageBreak/>
        <mc:AlternateContent>
          <mc:Choice Requires="wps">
            <w:drawing>
              <wp:inline distT="0" distB="0" distL="0" distR="0" wp14:anchorId="5B5E994B" wp14:editId="572BB35A">
                <wp:extent cx="273685" cy="386080"/>
                <wp:effectExtent l="0" t="0" r="12065" b="1397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28"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3"/>
      </w:pPr>
      <w:r>
        <w:t>1d. Inline documentation is appropriate, accurate and succinct.</w:t>
      </w:r>
    </w:p>
    <w:p w:rsidR="00992457" w:rsidRPr="00992457" w:rsidRDefault="00992457" w:rsidP="00992457">
      <w:pPr>
        <w:rPr>
          <w:rStyle w:val="SubtleReference"/>
        </w:rPr>
      </w:pPr>
      <w:r w:rsidRPr="00992457">
        <w:rPr>
          <w:rStyle w:val="SubtleReference"/>
        </w:rPr>
        <w:t>Comments may be as brief as providing logical section headings where appropriate.</w:t>
      </w:r>
    </w:p>
    <w:p w:rsidR="00992457" w:rsidRDefault="00992457" w:rsidP="00992457">
      <w:pPr>
        <w:rPr>
          <w:rStyle w:val="SubtleReference"/>
        </w:rPr>
      </w:pPr>
      <w:r w:rsidRPr="00992457">
        <w:rPr>
          <w:rStyle w:val="SubtleReference"/>
        </w:rPr>
        <w:t xml:space="preserve">Inline documentation for </w:t>
      </w:r>
      <w:r w:rsidR="0014609B" w:rsidRPr="00992457">
        <w:rPr>
          <w:rStyle w:val="SubtleReference"/>
        </w:rPr>
        <w:t>JavaScript</w:t>
      </w:r>
      <w:r w:rsidRPr="00992457">
        <w:rPr>
          <w:rStyle w:val="SubtleReference"/>
        </w:rPr>
        <w:t xml:space="preserve"> and other scripts explains clearly the parameters (if any) and return values (i</w:t>
      </w:r>
      <w:r>
        <w:rPr>
          <w:rStyle w:val="SubtleReference"/>
        </w:rPr>
        <w:t>f any) of function definitions.</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29"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2"/>
      </w:pPr>
      <w:r>
        <w:t>2. Design documentation is complete and useful.</w:t>
      </w:r>
    </w:p>
    <w:p w:rsidR="00992457" w:rsidRDefault="00992457" w:rsidP="00992457">
      <w:pPr>
        <w:pStyle w:val="Heading3"/>
      </w:pPr>
      <w:r>
        <w:t>2a. Design documentation is appropriate and accurate.</w:t>
      </w:r>
    </w:p>
    <w:p w:rsidR="00992457" w:rsidRPr="00992457" w:rsidRDefault="00992457" w:rsidP="00992457">
      <w:pPr>
        <w:rPr>
          <w:rStyle w:val="SubtleReference"/>
        </w:rPr>
      </w:pPr>
      <w:r w:rsidRPr="00992457">
        <w:rPr>
          <w:rStyle w:val="SubtleReference"/>
        </w:rPr>
        <w:t>Design documentation is intended for other programmers in understanding the product design without the internal implementation details.</w:t>
      </w:r>
    </w:p>
    <w:p w:rsidR="00992457" w:rsidRPr="00992457" w:rsidRDefault="00992457" w:rsidP="00992457">
      <w:pPr>
        <w:rPr>
          <w:rStyle w:val="SubtleReference"/>
        </w:rPr>
      </w:pPr>
      <w:r w:rsidRPr="00992457">
        <w:rPr>
          <w:rStyle w:val="SubtleReference"/>
        </w:rPr>
        <w:t>The types of design documentation required depends on the nature of the product.</w:t>
      </w:r>
    </w:p>
    <w:p w:rsidR="00992457" w:rsidRPr="00992457" w:rsidRDefault="00992457" w:rsidP="00992457">
      <w:pPr>
        <w:rPr>
          <w:rStyle w:val="SubtleReference"/>
        </w:rPr>
      </w:pPr>
      <w:r w:rsidRPr="00992457">
        <w:rPr>
          <w:rStyle w:val="SubtleReference"/>
        </w:rPr>
        <w:t>For networking architecture, a network topology diagram including server names, roles and IP addresses is required.</w:t>
      </w:r>
    </w:p>
    <w:p w:rsidR="00992457" w:rsidRPr="00992457" w:rsidRDefault="00992457" w:rsidP="00992457">
      <w:pPr>
        <w:rPr>
          <w:rStyle w:val="SubtleReference"/>
        </w:rPr>
      </w:pPr>
      <w:r w:rsidRPr="00992457">
        <w:rPr>
          <w:rStyle w:val="SubtleReference"/>
        </w:rPr>
        <w:t>Databases require an entity-relationship diagram and a data dictionary. Object-oriented programs require UML class diagrams.</w:t>
      </w:r>
    </w:p>
    <w:p w:rsidR="00992457" w:rsidRPr="00992457" w:rsidRDefault="00992457" w:rsidP="00992457">
      <w:pPr>
        <w:rPr>
          <w:rStyle w:val="SubtleReference"/>
        </w:rPr>
      </w:pPr>
      <w:r w:rsidRPr="00992457">
        <w:rPr>
          <w:rStyle w:val="SubtleReference"/>
        </w:rPr>
        <w:t>APIs require datatype and function references.</w:t>
      </w:r>
    </w:p>
    <w:p w:rsidR="00992457" w:rsidRPr="00992457" w:rsidRDefault="00992457" w:rsidP="00992457">
      <w:pPr>
        <w:rPr>
          <w:rStyle w:val="SubtleReference"/>
        </w:rPr>
      </w:pPr>
      <w:r w:rsidRPr="00992457">
        <w:rPr>
          <w:rStyle w:val="SubtleReference"/>
        </w:rPr>
        <w:t>All software requires user guides.</w:t>
      </w:r>
    </w:p>
    <w:p w:rsidR="00992457" w:rsidRPr="00992457" w:rsidRDefault="00992457" w:rsidP="00992457">
      <w:pPr>
        <w:rPr>
          <w:rStyle w:val="SubtleReference"/>
        </w:rPr>
      </w:pPr>
      <w:r w:rsidRPr="00992457">
        <w:rPr>
          <w:rStyle w:val="SubtleReference"/>
        </w:rPr>
        <w:t xml:space="preserve">Ensure that a sufficient level of design documentation is available so that a person inexperienced in the product </w:t>
      </w:r>
      <w:r>
        <w:rPr>
          <w:rStyle w:val="SubtleReference"/>
        </w:rPr>
        <w:t>may understand crucial details.</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30"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Pr="00992457" w:rsidRDefault="00992457" w:rsidP="00992457">
      <w:pPr>
        <w:pStyle w:val="Heading3"/>
      </w:pPr>
      <w:r w:rsidRPr="00992457">
        <w:t>2b. Release notes for each version of the product exist, with numbers corresponding to the</w:t>
      </w:r>
      <w:r>
        <w:t xml:space="preserve"> </w:t>
      </w:r>
      <w:r w:rsidRPr="00992457">
        <w:t>version/release numbers in the inline documentation.</w:t>
      </w:r>
    </w:p>
    <w:p w:rsidR="00992457" w:rsidRPr="00992457" w:rsidRDefault="00992457" w:rsidP="00992457">
      <w:pPr>
        <w:rPr>
          <w:rStyle w:val="SubtleReference"/>
        </w:rPr>
      </w:pPr>
      <w:r w:rsidRPr="00992457">
        <w:rPr>
          <w:rStyle w:val="SubtleReference"/>
        </w:rPr>
        <w:t>At a minimum, must include a product name, release, number, release date, and a list of corrections, changes or enhancements in the release.</w:t>
      </w:r>
    </w:p>
    <w:p w:rsidR="00992457" w:rsidRPr="00992457" w:rsidRDefault="00992457" w:rsidP="00992457">
      <w:pPr>
        <w:rPr>
          <w:smallCaps/>
          <w:color w:val="5A5A5A" w:themeColor="text1" w:themeTint="A5"/>
        </w:rPr>
      </w:pPr>
      <w:r w:rsidRPr="00992457">
        <w:rPr>
          <w:rStyle w:val="SubtleReference"/>
        </w:rPr>
        <w:t>The version/release numbering system is logical, and indicates</w:t>
      </w:r>
      <w:r>
        <w:rPr>
          <w:rStyle w:val="SubtleReference"/>
        </w:rPr>
        <w:t xml:space="preserve"> both major and minor releases.</w:t>
      </w:r>
    </w:p>
    <w:p w:rsidR="00866A84" w:rsidRPr="008544FC" w:rsidRDefault="00866A84" w:rsidP="00866A84">
      <w:pPr>
        <w:rPr>
          <w:i/>
          <w:color w:val="7F7F7F" w:themeColor="text1" w:themeTint="80"/>
        </w:rPr>
      </w:pPr>
      <w:r w:rsidRPr="00992457">
        <w:rPr>
          <w:rStyle w:val="SubtleReference"/>
          <w:noProof/>
        </w:rPr>
        <w:lastRenderedPageBreak/>
        <mc:AlternateContent>
          <mc:Choice Requires="wps">
            <w:drawing>
              <wp:inline distT="0" distB="0" distL="0" distR="0" wp14:anchorId="5B5E994B" wp14:editId="572BB35A">
                <wp:extent cx="273685" cy="386080"/>
                <wp:effectExtent l="0" t="0" r="12065" b="1397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31"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2"/>
      </w:pPr>
      <w:r>
        <w:t>3. Source code is valid.</w:t>
      </w:r>
    </w:p>
    <w:p w:rsidR="00992457" w:rsidRDefault="00992457" w:rsidP="00992457">
      <w:pPr>
        <w:pStyle w:val="Heading3"/>
      </w:pPr>
      <w:r>
        <w:t>3a. HTML code is valid.</w:t>
      </w:r>
    </w:p>
    <w:p w:rsidR="00992457" w:rsidRPr="00992457" w:rsidRDefault="00992457" w:rsidP="00992457">
      <w:pPr>
        <w:rPr>
          <w:rStyle w:val="SubtleReference"/>
        </w:rPr>
      </w:pPr>
      <w:r w:rsidRPr="00992457">
        <w:rPr>
          <w:rStyle w:val="SubtleReference"/>
        </w:rPr>
        <w:t>All HTML code contains no validation errors using the W3C HTML validation check. Exceptions can be made for errors in code that is out of the control of the developers.</w:t>
      </w:r>
    </w:p>
    <w:p w:rsidR="00992457" w:rsidRDefault="00992457" w:rsidP="00992457">
      <w:pPr>
        <w:rPr>
          <w:rStyle w:val="SubtleReference"/>
        </w:rPr>
      </w:pPr>
      <w:r w:rsidRPr="00992457">
        <w:rPr>
          <w:rStyle w:val="SubtleReference"/>
        </w:rPr>
        <w:t>Use the t</w:t>
      </w:r>
      <w:r>
        <w:rPr>
          <w:rStyle w:val="SubtleReference"/>
        </w:rPr>
        <w:t xml:space="preserve">ool at </w:t>
      </w:r>
      <w:hyperlink r:id="rId7" w:history="1">
        <w:r w:rsidR="00B675CB" w:rsidRPr="00BE26DA">
          <w:rPr>
            <w:rStyle w:val="Hyperlink"/>
          </w:rPr>
          <w:t>http://validator.w3.org/</w:t>
        </w:r>
      </w:hyperlink>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32"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3"/>
      </w:pPr>
      <w:r>
        <w:t>3b. CSS code is valid.</w:t>
      </w:r>
    </w:p>
    <w:p w:rsidR="00992457" w:rsidRPr="00992457" w:rsidRDefault="00992457" w:rsidP="00992457">
      <w:pPr>
        <w:rPr>
          <w:rStyle w:val="SubtleReference"/>
        </w:rPr>
      </w:pPr>
      <w:r w:rsidRPr="00992457">
        <w:rPr>
          <w:rStyle w:val="SubtleReference"/>
        </w:rPr>
        <w:t>All CSS code contains no validation errors using the W3C CSS validation check. Except</w:t>
      </w:r>
      <w:r>
        <w:rPr>
          <w:rStyle w:val="SubtleReference"/>
        </w:rPr>
        <w:t xml:space="preserve">ions can be made for errors in </w:t>
      </w:r>
      <w:r w:rsidRPr="00992457">
        <w:rPr>
          <w:rStyle w:val="SubtleReference"/>
        </w:rPr>
        <w:t>code that is out of the control of the developers.</w:t>
      </w:r>
    </w:p>
    <w:p w:rsidR="00992457" w:rsidRPr="00826477" w:rsidRDefault="00992457" w:rsidP="00826477">
      <w:pPr>
        <w:rPr>
          <w:i/>
          <w:color w:val="7F7F7F" w:themeColor="text1" w:themeTint="80"/>
        </w:rPr>
      </w:pPr>
      <w:r w:rsidRPr="00992457">
        <w:rPr>
          <w:rStyle w:val="SubtleReference"/>
        </w:rPr>
        <w:t>Use the tool at https</w:t>
      </w:r>
      <w:r>
        <w:rPr>
          <w:rStyle w:val="SubtleReference"/>
        </w:rPr>
        <w:t>://jigsaw.w3.org/css-validator/</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33"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3"/>
      </w:pPr>
      <w:r>
        <w:t xml:space="preserve">3c. </w:t>
      </w:r>
      <w:r w:rsidR="0014609B">
        <w:t>JavaScript</w:t>
      </w:r>
      <w:r>
        <w:t xml:space="preserve"> code is valid.</w:t>
      </w:r>
    </w:p>
    <w:p w:rsidR="00992457" w:rsidRPr="00992457" w:rsidRDefault="00992457" w:rsidP="0031402E">
      <w:pPr>
        <w:rPr>
          <w:rStyle w:val="SubtleReference"/>
        </w:rPr>
      </w:pPr>
      <w:r w:rsidRPr="00992457">
        <w:rPr>
          <w:rStyle w:val="SubtleReference"/>
        </w:rPr>
        <w:t xml:space="preserve">All </w:t>
      </w:r>
      <w:r w:rsidR="0014609B" w:rsidRPr="00992457">
        <w:rPr>
          <w:rStyle w:val="SubtleReference"/>
        </w:rPr>
        <w:t>JavaScript</w:t>
      </w:r>
      <w:r w:rsidRPr="00992457">
        <w:rPr>
          <w:rStyle w:val="SubtleReference"/>
        </w:rPr>
        <w:t xml:space="preserve"> code contains no major warnings using the </w:t>
      </w:r>
      <w:r w:rsidR="0014609B" w:rsidRPr="00992457">
        <w:rPr>
          <w:rStyle w:val="SubtleReference"/>
        </w:rPr>
        <w:t>JavaScript</w:t>
      </w:r>
      <w:r w:rsidRPr="00992457">
        <w:rPr>
          <w:rStyle w:val="SubtleReference"/>
        </w:rPr>
        <w:t xml:space="preserve"> Lint check. Excep</w:t>
      </w:r>
      <w:r>
        <w:rPr>
          <w:rStyle w:val="SubtleReference"/>
        </w:rPr>
        <w:t>tions can be made for errors in</w:t>
      </w:r>
      <w:r w:rsidRPr="00992457">
        <w:rPr>
          <w:rStyle w:val="SubtleReference"/>
        </w:rPr>
        <w:t xml:space="preserve"> code that </w:t>
      </w:r>
      <w:r w:rsidR="0031402E">
        <w:rPr>
          <w:rStyle w:val="SubtleReference"/>
        </w:rPr>
        <w:t>are</w:t>
      </w:r>
      <w:r w:rsidRPr="00992457">
        <w:rPr>
          <w:rStyle w:val="SubtleReference"/>
        </w:rPr>
        <w:t xml:space="preserve"> out of the control of the developers.</w:t>
      </w:r>
    </w:p>
    <w:p w:rsidR="00992457" w:rsidRDefault="00992457" w:rsidP="00992457">
      <w:pPr>
        <w:rPr>
          <w:rStyle w:val="SubtleReference"/>
        </w:rPr>
      </w:pPr>
      <w:r w:rsidRPr="00992457">
        <w:rPr>
          <w:rStyle w:val="SubtleReference"/>
        </w:rPr>
        <w:t>Use the tool at</w:t>
      </w:r>
      <w:r>
        <w:rPr>
          <w:rStyle w:val="SubtleReference"/>
        </w:rPr>
        <w:t xml:space="preserve"> </w:t>
      </w:r>
      <w:hyperlink r:id="rId8" w:history="1">
        <w:r w:rsidR="00AD434A" w:rsidRPr="00730A12">
          <w:rPr>
            <w:rStyle w:val="Hyperlink"/>
          </w:rPr>
          <w:t>http://www.javascriptlint.com/</w:t>
        </w:r>
      </w:hyperlink>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34"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2"/>
      </w:pPr>
      <w:r>
        <w:t>4. Content is accessible.</w:t>
      </w:r>
    </w:p>
    <w:p w:rsidR="00992457" w:rsidRDefault="00992457" w:rsidP="00992457">
      <w:pPr>
        <w:pStyle w:val="Heading3"/>
      </w:pPr>
      <w:r>
        <w:t>4a. Content is accessible to people with disabilities.</w:t>
      </w:r>
    </w:p>
    <w:p w:rsidR="00992457" w:rsidRPr="00992457" w:rsidRDefault="00992457" w:rsidP="00992457">
      <w:pPr>
        <w:rPr>
          <w:rStyle w:val="SubtleReference"/>
        </w:rPr>
      </w:pPr>
      <w:r w:rsidRPr="00992457">
        <w:rPr>
          <w:rStyle w:val="SubtleReference"/>
        </w:rPr>
        <w:t>The product conforms to WCAG 2.0 AA standards.</w:t>
      </w:r>
    </w:p>
    <w:p w:rsidR="00992457" w:rsidRPr="00992457" w:rsidRDefault="00992457" w:rsidP="00992457">
      <w:pPr>
        <w:rPr>
          <w:rStyle w:val="SubtleReference"/>
        </w:rPr>
      </w:pPr>
      <w:r w:rsidRPr="00992457">
        <w:rPr>
          <w:rStyle w:val="SubtleReference"/>
        </w:rPr>
        <w:t>Use the tool at http:</w:t>
      </w:r>
      <w:r>
        <w:rPr>
          <w:rStyle w:val="SubtleReference"/>
        </w:rPr>
        <w:t>//achecker.ca/checker/index.php</w:t>
      </w:r>
    </w:p>
    <w:p w:rsidR="00866A84" w:rsidRPr="008544FC" w:rsidRDefault="00866A84" w:rsidP="00866A84">
      <w:pPr>
        <w:rPr>
          <w:i/>
          <w:color w:val="7F7F7F" w:themeColor="text1" w:themeTint="80"/>
        </w:rPr>
      </w:pPr>
      <w:r w:rsidRPr="00992457">
        <w:rPr>
          <w:rStyle w:val="SubtleReference"/>
          <w:noProof/>
        </w:rPr>
        <w:lastRenderedPageBreak/>
        <mc:AlternateContent>
          <mc:Choice Requires="wps">
            <w:drawing>
              <wp:inline distT="0" distB="0" distL="0" distR="0" wp14:anchorId="5B5E994B" wp14:editId="572BB35A">
                <wp:extent cx="273685" cy="386080"/>
                <wp:effectExtent l="0" t="0" r="12065" b="13970"/>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35"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3"/>
      </w:pPr>
      <w:r>
        <w:t>4b. Visual content is accessible to people with a visual impairment.</w:t>
      </w:r>
    </w:p>
    <w:p w:rsidR="00992457" w:rsidRPr="00992457" w:rsidRDefault="00992457" w:rsidP="00992457">
      <w:pPr>
        <w:rPr>
          <w:rStyle w:val="SubtleReference"/>
        </w:rPr>
      </w:pPr>
      <w:r w:rsidRPr="00992457">
        <w:rPr>
          <w:rStyle w:val="SubtleReference"/>
        </w:rPr>
        <w:t>The product conforms to WCAG 2.0 AA standards.</w:t>
      </w:r>
    </w:p>
    <w:p w:rsidR="00992457" w:rsidRPr="00992457" w:rsidRDefault="00992457" w:rsidP="00992457">
      <w:pPr>
        <w:rPr>
          <w:rStyle w:val="SubtleReference"/>
        </w:rPr>
      </w:pPr>
      <w:r w:rsidRPr="00992457">
        <w:rPr>
          <w:rStyle w:val="SubtleReference"/>
        </w:rPr>
        <w:t>Use the tool at http://webaim</w:t>
      </w:r>
      <w:r>
        <w:rPr>
          <w:rStyle w:val="SubtleReference"/>
        </w:rPr>
        <w:t>.org/resources/contrastchecker/</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36"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2"/>
      </w:pPr>
      <w:r>
        <w:t>5. Software is usable.</w:t>
      </w:r>
    </w:p>
    <w:p w:rsidR="00992457" w:rsidRDefault="00992457" w:rsidP="00992457">
      <w:pPr>
        <w:pStyle w:val="Heading3"/>
      </w:pPr>
      <w:r>
        <w:t>5a. Software, including websites, are navigable.</w:t>
      </w:r>
    </w:p>
    <w:p w:rsidR="00992457" w:rsidRPr="00992457" w:rsidRDefault="00992457" w:rsidP="00992457">
      <w:pPr>
        <w:rPr>
          <w:rStyle w:val="SubtleReference"/>
        </w:rPr>
      </w:pPr>
      <w:r w:rsidRPr="00992457">
        <w:rPr>
          <w:rStyle w:val="SubtleReference"/>
        </w:rPr>
        <w:t>Navigation throughout the software, including websites, is logical and consistent. Ensure that the layout is consistent, and that design elements (such as icons) are used repetitively and purposefully.</w:t>
      </w:r>
    </w:p>
    <w:p w:rsidR="00992457" w:rsidRPr="00992457" w:rsidRDefault="00992457" w:rsidP="00992457">
      <w:pPr>
        <w:rPr>
          <w:rStyle w:val="SubtleReference"/>
        </w:rPr>
      </w:pPr>
      <w:r w:rsidRPr="00992457">
        <w:rPr>
          <w:rStyle w:val="SubtleReference"/>
        </w:rPr>
        <w:t>Page titles and headings are meaningful and self-describing.</w:t>
      </w:r>
    </w:p>
    <w:p w:rsidR="00992457" w:rsidRPr="00992457" w:rsidRDefault="00992457" w:rsidP="00992457">
      <w:pPr>
        <w:rPr>
          <w:rStyle w:val="SubtleReference"/>
        </w:rPr>
      </w:pPr>
      <w:r w:rsidRPr="00992457">
        <w:rPr>
          <w:rStyle w:val="SubtleReference"/>
        </w:rPr>
        <w:t xml:space="preserve">The context of each page is easily </w:t>
      </w:r>
      <w:r w:rsidR="0014609B" w:rsidRPr="00992457">
        <w:rPr>
          <w:rStyle w:val="SubtleReference"/>
        </w:rPr>
        <w:t>discernible</w:t>
      </w:r>
      <w:r w:rsidRPr="00992457">
        <w:rPr>
          <w:rStyle w:val="SubtleReference"/>
        </w:rPr>
        <w:t xml:space="preserve"> on each page, by means of using breadcrumbs or some other navigational feature.</w:t>
      </w:r>
    </w:p>
    <w:p w:rsidR="00992457" w:rsidRPr="00992457" w:rsidRDefault="00992457" w:rsidP="00992457">
      <w:pPr>
        <w:rPr>
          <w:rStyle w:val="SubtleReference"/>
        </w:rPr>
      </w:pPr>
      <w:r w:rsidRPr="00992457">
        <w:rPr>
          <w:rStyle w:val="SubtleReference"/>
        </w:rPr>
        <w:t>The home page is a</w:t>
      </w:r>
      <w:r>
        <w:rPr>
          <w:rStyle w:val="SubtleReference"/>
        </w:rPr>
        <w:t>ccessible from every site page.</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37"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3"/>
      </w:pPr>
      <w:r>
        <w:t>5b. Textual content is presented appropriately.</w:t>
      </w:r>
    </w:p>
    <w:p w:rsidR="00992457" w:rsidRPr="00992457" w:rsidRDefault="00992457" w:rsidP="00992457">
      <w:pPr>
        <w:rPr>
          <w:rStyle w:val="SubtleReference"/>
        </w:rPr>
      </w:pPr>
      <w:r w:rsidRPr="00992457">
        <w:rPr>
          <w:rStyle w:val="SubtleReference"/>
        </w:rPr>
        <w:t>Content is grouped logically, with headings indicating a change of topic.</w:t>
      </w:r>
    </w:p>
    <w:p w:rsidR="00992457" w:rsidRPr="00992457" w:rsidRDefault="00992457" w:rsidP="00992457">
      <w:pPr>
        <w:rPr>
          <w:rStyle w:val="SubtleReference"/>
        </w:rPr>
      </w:pPr>
      <w:r w:rsidRPr="00992457">
        <w:rPr>
          <w:rStyle w:val="SubtleReference"/>
        </w:rPr>
        <w:t>Fonts are legible on the screen, and the number of font families is minimal (between one and three).</w:t>
      </w:r>
    </w:p>
    <w:p w:rsidR="00992457" w:rsidRPr="00992457" w:rsidRDefault="00992457" w:rsidP="00992457">
      <w:pPr>
        <w:rPr>
          <w:rStyle w:val="SubtleReference"/>
        </w:rPr>
      </w:pPr>
      <w:r w:rsidRPr="00992457">
        <w:rPr>
          <w:rStyle w:val="SubtleReference"/>
        </w:rPr>
        <w:t>White space enhances comprehension of the content, and reduces eye fatigue with large blocks of text.</w:t>
      </w:r>
    </w:p>
    <w:p w:rsidR="00992457" w:rsidRPr="00992457" w:rsidRDefault="00992457" w:rsidP="00992457">
      <w:pPr>
        <w:rPr>
          <w:rStyle w:val="SubtleReference"/>
        </w:rPr>
      </w:pPr>
      <w:r w:rsidRPr="00992457">
        <w:rPr>
          <w:rStyle w:val="SubtleReference"/>
        </w:rPr>
        <w:t>Spelling, grammatical, punctuation, semantic and syntactical errors are minimal.</w:t>
      </w:r>
    </w:p>
    <w:p w:rsidR="00992457" w:rsidRPr="00992457" w:rsidRDefault="00992457" w:rsidP="00992457">
      <w:pPr>
        <w:rPr>
          <w:rStyle w:val="SubtleReference"/>
        </w:rPr>
      </w:pPr>
      <w:r w:rsidRPr="00992457">
        <w:rPr>
          <w:rStyle w:val="SubtleReference"/>
        </w:rPr>
        <w:t xml:space="preserve">Formatting is used purposefully, for example, text is coloured differently from the body text to communicate key points or group similar items. Decorative formatting is avoided, especially when it distracts </w:t>
      </w:r>
      <w:r>
        <w:rPr>
          <w:rStyle w:val="SubtleReference"/>
        </w:rPr>
        <w:t>from the information presented.</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38"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3"/>
      </w:pPr>
      <w:r>
        <w:lastRenderedPageBreak/>
        <w:t>5c. Non-text media content is presented appropriately.</w:t>
      </w:r>
    </w:p>
    <w:p w:rsidR="00992457" w:rsidRPr="00B675CB" w:rsidRDefault="00992457" w:rsidP="00B675CB">
      <w:pPr>
        <w:rPr>
          <w:rStyle w:val="SubtleReference"/>
        </w:rPr>
      </w:pPr>
      <w:r w:rsidRPr="00B675CB">
        <w:rPr>
          <w:rStyle w:val="SubtleReference"/>
        </w:rPr>
        <w:t>Images, videos and animations are used to enhance content, providing a richness to the information presented, rather than present an opportunity for distraction.</w:t>
      </w:r>
    </w:p>
    <w:p w:rsidR="00992457" w:rsidRPr="00B675CB" w:rsidRDefault="00992457" w:rsidP="00B675CB">
      <w:pPr>
        <w:rPr>
          <w:rStyle w:val="SubtleReference"/>
        </w:rPr>
      </w:pPr>
      <w:r w:rsidRPr="00B675CB">
        <w:rPr>
          <w:rStyle w:val="SubtleReference"/>
        </w:rPr>
        <w:t>Images are appropriately sized in relation to the page layout, and the image's natural size is appropriate for the space allocated.</w:t>
      </w:r>
    </w:p>
    <w:p w:rsidR="00992457" w:rsidRPr="00B675CB" w:rsidRDefault="00992457" w:rsidP="00B675CB">
      <w:pPr>
        <w:rPr>
          <w:rStyle w:val="SubtleReference"/>
        </w:rPr>
      </w:pPr>
      <w:r w:rsidRPr="00B675CB">
        <w:rPr>
          <w:rStyle w:val="SubtleReference"/>
        </w:rPr>
        <w:t>Audio is clear.</w:t>
      </w:r>
    </w:p>
    <w:p w:rsidR="00992457" w:rsidRPr="00B675CB" w:rsidRDefault="00992457" w:rsidP="00B675CB">
      <w:pPr>
        <w:rPr>
          <w:rStyle w:val="SubtleReference"/>
        </w:rPr>
      </w:pPr>
      <w:r w:rsidRPr="00B675CB">
        <w:rPr>
          <w:rStyle w:val="SubtleReference"/>
        </w:rPr>
        <w:t xml:space="preserve">Video </w:t>
      </w:r>
      <w:r w:rsidR="00B675CB" w:rsidRPr="00B675CB">
        <w:rPr>
          <w:rStyle w:val="SubtleReference"/>
        </w:rPr>
        <w:t>resolution</w:t>
      </w:r>
      <w:r w:rsidRPr="00B675CB">
        <w:rPr>
          <w:rStyle w:val="SubtleReference"/>
        </w:rPr>
        <w:t xml:space="preserve"> is sufficient for comprehension, and the video window can be resized.</w:t>
      </w:r>
    </w:p>
    <w:p w:rsidR="00992457" w:rsidRPr="00B675CB" w:rsidRDefault="00992457" w:rsidP="00B675CB">
      <w:pPr>
        <w:rPr>
          <w:rStyle w:val="SubtleReference"/>
        </w:rPr>
      </w:pPr>
      <w:r w:rsidRPr="00B675CB">
        <w:rPr>
          <w:rStyle w:val="SubtleReference"/>
        </w:rPr>
        <w:t>Videos are no longer than 15 minutes.</w:t>
      </w:r>
    </w:p>
    <w:p w:rsidR="00992457" w:rsidRPr="00B675CB" w:rsidRDefault="00992457" w:rsidP="00992457">
      <w:pPr>
        <w:rPr>
          <w:rStyle w:val="SubtleReference"/>
        </w:rPr>
      </w:pPr>
      <w:r w:rsidRPr="00B675CB">
        <w:rPr>
          <w:rStyle w:val="SubtleReference"/>
        </w:rPr>
        <w:t xml:space="preserve">Video is viewable with frequent interruptions (i.e. is available in the smallest resolution possible without </w:t>
      </w:r>
      <w:r w:rsidR="00B675CB">
        <w:rPr>
          <w:rStyle w:val="SubtleReference"/>
        </w:rPr>
        <w:t>sacrificing comprehensibility).</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39"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2"/>
      </w:pPr>
      <w:r>
        <w:t>6. Websites are platform neutral.</w:t>
      </w:r>
    </w:p>
    <w:p w:rsidR="00992457" w:rsidRDefault="00992457" w:rsidP="00992457">
      <w:pPr>
        <w:pStyle w:val="Heading3"/>
      </w:pPr>
      <w:r w:rsidRPr="00992457">
        <w:t>6a. Websites display and perform appropriately across browsers on different desktop operating</w:t>
      </w:r>
      <w:r>
        <w:t xml:space="preserve"> systems.</w:t>
      </w:r>
    </w:p>
    <w:p w:rsidR="00992457" w:rsidRPr="00B675CB" w:rsidRDefault="00992457" w:rsidP="00B675CB">
      <w:pPr>
        <w:rPr>
          <w:rStyle w:val="SubtleReference"/>
        </w:rPr>
      </w:pPr>
      <w:r w:rsidRPr="00B675CB">
        <w:rPr>
          <w:rStyle w:val="SubtleReference"/>
        </w:rPr>
        <w:t>Refer to http://browsehappy.com/ for the latest browser versions.</w:t>
      </w:r>
    </w:p>
    <w:p w:rsidR="00992457" w:rsidRPr="00B675CB" w:rsidRDefault="00992457" w:rsidP="00B675CB">
      <w:pPr>
        <w:rPr>
          <w:rStyle w:val="SubtleReference"/>
        </w:rPr>
      </w:pPr>
      <w:r w:rsidRPr="00B675CB">
        <w:rPr>
          <w:rStyle w:val="SubtleReference"/>
        </w:rPr>
        <w:t>Developers may wish to refer to http://caniuse.com/</w:t>
      </w:r>
    </w:p>
    <w:p w:rsidR="00992457" w:rsidRPr="00B675CB" w:rsidRDefault="00992457" w:rsidP="00992457">
      <w:pPr>
        <w:rPr>
          <w:rStyle w:val="SubtleReference"/>
        </w:rPr>
      </w:pPr>
      <w:r w:rsidRPr="00B675CB">
        <w:rPr>
          <w:rStyle w:val="SubtleReference"/>
        </w:rPr>
        <w:t>Pages render appropriately on each of the latest stable releases of all major (desktop, tablet and mobile) browsers.</w:t>
      </w:r>
    </w:p>
    <w:p w:rsidR="00992457" w:rsidRPr="00B675CB" w:rsidRDefault="00992457" w:rsidP="00992457">
      <w:pPr>
        <w:rPr>
          <w:rStyle w:val="SubtleReference"/>
        </w:rPr>
      </w:pPr>
      <w:r w:rsidRPr="00B675CB">
        <w:rPr>
          <w:rStyle w:val="SubtleReference"/>
        </w:rPr>
        <w:t xml:space="preserve">All interactive components function appropriately on </w:t>
      </w:r>
      <w:r w:rsidR="00B675CB">
        <w:rPr>
          <w:rStyle w:val="SubtleReference"/>
        </w:rPr>
        <w:t>each of the supported browsers.</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40"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3"/>
      </w:pPr>
      <w:r>
        <w:t>6b. Websites display and perform appropriately across a range of popular mobile devices (i.e. phones and tablets).</w:t>
      </w:r>
    </w:p>
    <w:p w:rsidR="00992457" w:rsidRPr="00B675CB" w:rsidRDefault="00992457" w:rsidP="00B675CB">
      <w:pPr>
        <w:rPr>
          <w:rStyle w:val="SubtleReference"/>
        </w:rPr>
      </w:pPr>
      <w:r w:rsidRPr="00B675CB">
        <w:rPr>
          <w:rStyle w:val="SubtleReference"/>
        </w:rPr>
        <w:t>Use the tool at http://validator.w3.org/mobile/</w:t>
      </w:r>
    </w:p>
    <w:p w:rsidR="00992457" w:rsidRPr="00B675CB" w:rsidRDefault="00992457" w:rsidP="00992457">
      <w:pPr>
        <w:rPr>
          <w:rStyle w:val="SubtleReference"/>
        </w:rPr>
      </w:pPr>
      <w:r w:rsidRPr="00B675CB">
        <w:rPr>
          <w:rStyle w:val="SubtleReference"/>
        </w:rPr>
        <w:t xml:space="preserve">and </w:t>
      </w:r>
    </w:p>
    <w:p w:rsidR="00992457" w:rsidRPr="00B675CB" w:rsidRDefault="00B675CB" w:rsidP="00992457">
      <w:pPr>
        <w:rPr>
          <w:rStyle w:val="SubtleReference"/>
        </w:rPr>
      </w:pPr>
      <w:r>
        <w:rPr>
          <w:rStyle w:val="SubtleReference"/>
        </w:rPr>
        <w:t>http://mobiletest.me/</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41"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2"/>
      </w:pPr>
      <w:r>
        <w:lastRenderedPageBreak/>
        <w:t>7. Required software is available.</w:t>
      </w:r>
    </w:p>
    <w:p w:rsidR="00992457" w:rsidRDefault="00992457" w:rsidP="00992457">
      <w:pPr>
        <w:pStyle w:val="Heading3"/>
      </w:pPr>
      <w:r>
        <w:t>7a. Software is easily obtainable.</w:t>
      </w:r>
    </w:p>
    <w:p w:rsidR="00992457" w:rsidRPr="00B675CB" w:rsidRDefault="00992457" w:rsidP="00992457">
      <w:pPr>
        <w:rPr>
          <w:rStyle w:val="SubtleReference"/>
        </w:rPr>
      </w:pPr>
      <w:r w:rsidRPr="00B675CB">
        <w:rPr>
          <w:rStyle w:val="SubtleReference"/>
        </w:rPr>
        <w:t xml:space="preserve">All required software (installations or cloud services) are </w:t>
      </w:r>
      <w:r w:rsidR="00B675CB" w:rsidRPr="00B675CB">
        <w:rPr>
          <w:rStyle w:val="SubtleReference"/>
        </w:rPr>
        <w:t>available</w:t>
      </w:r>
      <w:r w:rsidRPr="00B675CB">
        <w:rPr>
          <w:rStyle w:val="SubtleReference"/>
        </w:rPr>
        <w:t xml:space="preserve"> by any means, such as download, purchase at a shop, subscription, etc.</w:t>
      </w:r>
    </w:p>
    <w:p w:rsidR="00992457" w:rsidRPr="00B675CB" w:rsidRDefault="00992457" w:rsidP="00992457">
      <w:pPr>
        <w:rPr>
          <w:rStyle w:val="SubtleReference"/>
        </w:rPr>
      </w:pPr>
      <w:r w:rsidRPr="00B675CB">
        <w:rPr>
          <w:rStyle w:val="SubtleReference"/>
        </w:rPr>
        <w:t>All required software is available for both Windows and Mac desktop operating systems.</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42"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992457" w:rsidRDefault="00992457" w:rsidP="00992457">
      <w:pPr>
        <w:pStyle w:val="Heading3"/>
      </w:pPr>
      <w:r>
        <w:t>7b. Instructions are provided for the acquisition of required software.</w:t>
      </w:r>
    </w:p>
    <w:p w:rsidR="00992457" w:rsidRPr="00B675CB" w:rsidRDefault="00992457" w:rsidP="00B675CB">
      <w:pPr>
        <w:rPr>
          <w:rStyle w:val="SubtleReference"/>
        </w:rPr>
      </w:pPr>
      <w:r w:rsidRPr="00B675CB">
        <w:rPr>
          <w:rStyle w:val="SubtleReference"/>
        </w:rPr>
        <w:t>Information is provided for each piece of required software, including platform requirements, links to privacy policies, and links to accessibility statements (or messages that accessibility statements do not exist), at a minimum.</w:t>
      </w:r>
    </w:p>
    <w:p w:rsidR="00992457" w:rsidRPr="00B675CB" w:rsidRDefault="00992457" w:rsidP="00992457">
      <w:pPr>
        <w:rPr>
          <w:rStyle w:val="SubtleReference"/>
        </w:rPr>
      </w:pPr>
      <w:r w:rsidRPr="00B675CB">
        <w:rPr>
          <w:rStyle w:val="SubtleReference"/>
        </w:rPr>
        <w:t>Instructions are provided for obtaining software service subscriptions where required.</w:t>
      </w:r>
    </w:p>
    <w:p w:rsidR="00992457" w:rsidRDefault="00992457" w:rsidP="00992457">
      <w:pPr>
        <w:rPr>
          <w:rStyle w:val="SubtleReference"/>
        </w:rPr>
      </w:pPr>
      <w:r w:rsidRPr="00B675CB">
        <w:rPr>
          <w:rStyle w:val="SubtleReference"/>
        </w:rPr>
        <w:t>Guidance is provided for alterna</w:t>
      </w:r>
      <w:r w:rsidR="00B675CB">
        <w:rPr>
          <w:rStyle w:val="SubtleReference"/>
        </w:rPr>
        <w:t>tive software where applicable.</w:t>
      </w:r>
    </w:p>
    <w:p w:rsidR="00866A84" w:rsidRPr="008544FC" w:rsidRDefault="00866A84" w:rsidP="00866A84">
      <w:pPr>
        <w:rPr>
          <w:i/>
          <w:color w:val="7F7F7F" w:themeColor="text1" w:themeTint="80"/>
        </w:rPr>
      </w:pPr>
      <w:r w:rsidRPr="00992457">
        <w:rPr>
          <w:rStyle w:val="SubtleReference"/>
          <w:noProof/>
        </w:rPr>
        <mc:AlternateContent>
          <mc:Choice Requires="wps">
            <w:drawing>
              <wp:inline distT="0" distB="0" distL="0" distR="0" wp14:anchorId="5B5E994B" wp14:editId="572BB35A">
                <wp:extent cx="273685" cy="386080"/>
                <wp:effectExtent l="0" t="0" r="12065" b="13970"/>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 cy="386080"/>
                        </a:xfrm>
                        <a:prstGeom prst="rect">
                          <a:avLst/>
                        </a:prstGeom>
                        <a:noFill/>
                        <a:ln w="9525">
                          <a:solidFill>
                            <a:srgbClr val="000000"/>
                          </a:solidFill>
                          <a:miter lim="800000"/>
                          <a:headEnd/>
                          <a:tailEnd/>
                        </a:ln>
                      </wps:spPr>
                      <wps:txbx>
                        <w:txbxContent>
                          <w:p w:rsidR="00866A84" w:rsidRDefault="00866A84" w:rsidP="00866A84">
                            <w:r>
                              <w:t>[ MET / NOT MET ]</w:t>
                            </w:r>
                          </w:p>
                          <w:p w:rsidR="00866A84" w:rsidRPr="00BA78BA" w:rsidRDefault="00866A84" w:rsidP="00866A84">
                            <w:r>
                              <w:t>[enter constructive comments here during a review]</w:t>
                            </w:r>
                          </w:p>
                        </w:txbxContent>
                      </wps:txbx>
                      <wps:bodyPr rot="0" vert="horz" wrap="none" lIns="91440" tIns="45720" rIns="91440" bIns="45720" anchor="t" anchorCtr="0">
                        <a:spAutoFit/>
                      </wps:bodyPr>
                    </wps:wsp>
                  </a:graphicData>
                </a:graphic>
              </wp:inline>
            </w:drawing>
          </mc:Choice>
          <mc:Fallback>
            <w:pict>
              <v:shape w14:anchorId="5B5E994B" id="_x0000_s1043" type="#_x0000_t202" style="width:21.55pt;height:30.4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" filled="f">
                <v:textbox style="mso-fit-shape-to-text:t">
                  <w:txbxContent>
                    <w:p w:rsidR="00866A84" w:rsidRDefault="00866A84" w:rsidP="00866A84">
                      <w:r>
                        <w:t>[ MET / NOT MET ]</w:t>
                      </w:r>
                    </w:p>
                    <w:p w:rsidR="00866A84" w:rsidRPr="00BA78BA" w:rsidRDefault="00866A84" w:rsidP="00866A84">
                      <w:r>
                        <w:t>[enter constructive comments here during a review]</w:t>
                      </w:r>
                    </w:p>
                  </w:txbxContent>
                </v:textbox>
                <w10:anchorlock/>
              </v:shape>
            </w:pict>
          </mc:Fallback>
        </mc:AlternateContent>
      </w:r>
    </w:p>
    <w:p w:rsidR="00826477" w:rsidRPr="00B675CB" w:rsidRDefault="00826477" w:rsidP="00866A84">
      <w:pPr>
        <w:rPr>
          <w:i/>
          <w:color w:val="7F7F7F" w:themeColor="text1" w:themeTint="80"/>
        </w:rPr>
      </w:pPr>
    </w:p>
    <w:sectPr w:rsidR="00826477" w:rsidRPr="00B675CB">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625A" w:rsidRDefault="0012625A" w:rsidP="0015408A">
      <w:pPr>
        <w:spacing w:after="0" w:line="240" w:lineRule="auto"/>
      </w:pPr>
      <w:r>
        <w:separator/>
      </w:r>
    </w:p>
  </w:endnote>
  <w:endnote w:type="continuationSeparator" w:id="0">
    <w:p w:rsidR="0012625A" w:rsidRDefault="0012625A" w:rsidP="0015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408A" w:rsidRPr="0015408A" w:rsidRDefault="0015408A" w:rsidP="0015408A">
    <w:pPr>
      <w:pStyle w:val="Footer"/>
      <w:pBdr>
        <w:top w:val="single" w:sz="4" w:space="1" w:color="BFBFBF" w:themeColor="background1" w:themeShade="BF"/>
      </w:pBdr>
      <w:rPr>
        <w:rFonts w:asciiTheme="majorBidi" w:hAnsiTheme="majorBidi" w:cstheme="majorBidi"/>
        <w:i/>
        <w:iCs/>
        <w:sz w:val="20"/>
        <w:szCs w:val="20"/>
      </w:rPr>
    </w:pPr>
    <w:r>
      <w:rPr>
        <w:rFonts w:asciiTheme="majorBidi" w:hAnsiTheme="majorBidi" w:cstheme="majorBidi"/>
        <w:i/>
        <w:iCs/>
        <w:sz w:val="20"/>
        <w:szCs w:val="20"/>
      </w:rPr>
      <w:t>Tasmanian Institute of Learning and Teaching</w:t>
    </w:r>
    <w:r w:rsidRPr="0015408A">
      <w:rPr>
        <w:rFonts w:asciiTheme="majorBidi" w:hAnsiTheme="majorBidi" w:cstheme="majorBidi"/>
        <w:i/>
        <w:iCs/>
        <w:sz w:val="20"/>
        <w:szCs w:val="20"/>
      </w:rPr>
      <w:ptab w:relativeTo="margin" w:alignment="center" w:leader="none"/>
    </w:r>
    <w:r w:rsidRPr="0015408A">
      <w:rPr>
        <w:rFonts w:asciiTheme="majorBidi" w:hAnsiTheme="majorBidi" w:cstheme="majorBidi"/>
        <w:i/>
        <w:iCs/>
        <w:sz w:val="20"/>
        <w:szCs w:val="20"/>
      </w:rPr>
      <w:ptab w:relativeTo="margin" w:alignment="right" w:leader="none"/>
    </w:r>
    <w:r>
      <w:rPr>
        <w:rFonts w:asciiTheme="majorBidi" w:hAnsiTheme="majorBidi" w:cstheme="majorBidi"/>
        <w:i/>
        <w:iCs/>
        <w:sz w:val="20"/>
        <w:szCs w:val="20"/>
      </w:rPr>
      <w:t xml:space="preserve">Page </w:t>
    </w:r>
    <w:r>
      <w:rPr>
        <w:rFonts w:asciiTheme="majorBidi" w:hAnsiTheme="majorBidi" w:cstheme="majorBidi"/>
        <w:i/>
        <w:iCs/>
        <w:sz w:val="20"/>
        <w:szCs w:val="20"/>
      </w:rPr>
      <w:fldChar w:fldCharType="begin"/>
    </w:r>
    <w:r>
      <w:rPr>
        <w:rFonts w:asciiTheme="majorBidi" w:hAnsiTheme="majorBidi" w:cstheme="majorBidi"/>
        <w:i/>
        <w:iCs/>
        <w:sz w:val="20"/>
        <w:szCs w:val="20"/>
      </w:rPr>
      <w:instrText xml:space="preserve"> PAGE   \* MERGEFORMAT </w:instrText>
    </w:r>
    <w:r>
      <w:rPr>
        <w:rFonts w:asciiTheme="majorBidi" w:hAnsiTheme="majorBidi" w:cstheme="majorBidi"/>
        <w:i/>
        <w:iCs/>
        <w:sz w:val="20"/>
        <w:szCs w:val="20"/>
      </w:rPr>
      <w:fldChar w:fldCharType="separate"/>
    </w:r>
    <w:r w:rsidR="0014609B">
      <w:rPr>
        <w:rFonts w:asciiTheme="majorBidi" w:hAnsiTheme="majorBidi" w:cstheme="majorBidi"/>
        <w:i/>
        <w:iCs/>
        <w:noProof/>
        <w:sz w:val="20"/>
        <w:szCs w:val="20"/>
      </w:rPr>
      <w:t>1</w:t>
    </w:r>
    <w:r>
      <w:rPr>
        <w:rFonts w:asciiTheme="majorBidi" w:hAnsiTheme="majorBidi" w:cstheme="majorBidi"/>
        <w:i/>
        <w:iCs/>
        <w:sz w:val="20"/>
        <w:szCs w:val="20"/>
      </w:rPr>
      <w:fldChar w:fldCharType="end"/>
    </w:r>
    <w:r>
      <w:rPr>
        <w:rFonts w:asciiTheme="majorBidi" w:hAnsiTheme="majorBidi" w:cstheme="majorBidi"/>
        <w:i/>
        <w:iCs/>
        <w:sz w:val="20"/>
        <w:szCs w:val="20"/>
      </w:rPr>
      <w:t xml:space="preserve"> of </w:t>
    </w:r>
    <w:r>
      <w:rPr>
        <w:rFonts w:asciiTheme="majorBidi" w:hAnsiTheme="majorBidi" w:cstheme="majorBidi"/>
        <w:i/>
        <w:iCs/>
        <w:sz w:val="20"/>
        <w:szCs w:val="20"/>
      </w:rPr>
      <w:fldChar w:fldCharType="begin"/>
    </w:r>
    <w:r>
      <w:rPr>
        <w:rFonts w:asciiTheme="majorBidi" w:hAnsiTheme="majorBidi" w:cstheme="majorBidi"/>
        <w:i/>
        <w:iCs/>
        <w:sz w:val="20"/>
        <w:szCs w:val="20"/>
      </w:rPr>
      <w:instrText xml:space="preserve"> NUMPAGES   \* MERGEFORMAT </w:instrText>
    </w:r>
    <w:r>
      <w:rPr>
        <w:rFonts w:asciiTheme="majorBidi" w:hAnsiTheme="majorBidi" w:cstheme="majorBidi"/>
        <w:i/>
        <w:iCs/>
        <w:sz w:val="20"/>
        <w:szCs w:val="20"/>
      </w:rPr>
      <w:fldChar w:fldCharType="separate"/>
    </w:r>
    <w:r w:rsidR="0014609B">
      <w:rPr>
        <w:rFonts w:asciiTheme="majorBidi" w:hAnsiTheme="majorBidi" w:cstheme="majorBidi"/>
        <w:i/>
        <w:iCs/>
        <w:noProof/>
        <w:sz w:val="20"/>
        <w:szCs w:val="20"/>
      </w:rPr>
      <w:t>6</w:t>
    </w:r>
    <w:r>
      <w:rPr>
        <w:rFonts w:asciiTheme="majorBidi" w:hAnsiTheme="majorBidi" w:cstheme="majorBidi"/>
        <w:i/>
        <w:i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625A" w:rsidRDefault="0012625A" w:rsidP="0015408A">
      <w:pPr>
        <w:spacing w:after="0" w:line="240" w:lineRule="auto"/>
      </w:pPr>
      <w:r>
        <w:separator/>
      </w:r>
    </w:p>
  </w:footnote>
  <w:footnote w:type="continuationSeparator" w:id="0">
    <w:p w:rsidR="0012625A" w:rsidRDefault="0012625A" w:rsidP="00154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408A" w:rsidRPr="0015408A" w:rsidRDefault="0015408A" w:rsidP="0015408A">
    <w:pPr>
      <w:pStyle w:val="Header"/>
      <w:pBdr>
        <w:bottom w:val="single" w:sz="4" w:space="1" w:color="BFBFBF" w:themeColor="background1" w:themeShade="BF"/>
      </w:pBdr>
      <w:rPr>
        <w:rFonts w:asciiTheme="majorBidi" w:hAnsiTheme="majorBidi" w:cstheme="majorBidi"/>
        <w:i/>
        <w:iCs/>
        <w:sz w:val="20"/>
        <w:szCs w:val="20"/>
      </w:rPr>
    </w:pPr>
    <w:r w:rsidRPr="0015408A">
      <w:rPr>
        <w:rFonts w:asciiTheme="majorBidi" w:hAnsiTheme="majorBidi" w:cstheme="majorBidi"/>
        <w:i/>
        <w:iCs/>
        <w:sz w:val="20"/>
        <w:szCs w:val="20"/>
      </w:rPr>
      <w:t>A checklist for quality online design</w:t>
    </w:r>
    <w:r w:rsidRPr="0015408A">
      <w:rPr>
        <w:rFonts w:asciiTheme="majorBidi" w:hAnsiTheme="majorBidi" w:cstheme="majorBidi"/>
        <w:i/>
        <w:iCs/>
        <w:sz w:val="20"/>
        <w:szCs w:val="20"/>
      </w:rPr>
      <w:ptab w:relativeTo="margin" w:alignment="center" w:leader="none"/>
    </w:r>
    <w:r w:rsidRPr="0015408A">
      <w:rPr>
        <w:rFonts w:asciiTheme="majorBidi" w:hAnsiTheme="majorBidi" w:cstheme="majorBidi"/>
        <w:i/>
        <w:iCs/>
        <w:sz w:val="20"/>
        <w:szCs w:val="20"/>
      </w:rPr>
      <w:ptab w:relativeTo="margin" w:alignment="right" w:leader="none"/>
    </w:r>
    <w:r>
      <w:rPr>
        <w:rFonts w:asciiTheme="majorBidi" w:hAnsiTheme="majorBidi" w:cstheme="majorBidi"/>
        <w:i/>
        <w:iCs/>
        <w:sz w:val="20"/>
        <w:szCs w:val="20"/>
      </w:rPr>
      <w:t>Technical peer review</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94DE1"/>
    <w:multiLevelType w:val="hybridMultilevel"/>
    <w:tmpl w:val="4B928C60"/>
    <w:lvl w:ilvl="0" w:tplc="4EE645B8">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EA1BEE"/>
    <w:multiLevelType w:val="hybridMultilevel"/>
    <w:tmpl w:val="4E8006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7552CF6"/>
    <w:multiLevelType w:val="hybridMultilevel"/>
    <w:tmpl w:val="1DFCB8EE"/>
    <w:lvl w:ilvl="0" w:tplc="4EE645B8">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42A167B"/>
    <w:multiLevelType w:val="hybridMultilevel"/>
    <w:tmpl w:val="2C5C3B60"/>
    <w:lvl w:ilvl="0" w:tplc="4EE645B8">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3NTA0NTazNDYws7BU0lEKTi0uzszPAykwrwUAQtCzkywAAAA="/>
  </w:docVars>
  <w:rsids>
    <w:rsidRoot w:val="00992457"/>
    <w:rsid w:val="00013B77"/>
    <w:rsid w:val="000153C3"/>
    <w:rsid w:val="00062E6C"/>
    <w:rsid w:val="000C5DFA"/>
    <w:rsid w:val="0012625A"/>
    <w:rsid w:val="00126C64"/>
    <w:rsid w:val="0014609B"/>
    <w:rsid w:val="0015408A"/>
    <w:rsid w:val="001C73CA"/>
    <w:rsid w:val="001F6674"/>
    <w:rsid w:val="00292C09"/>
    <w:rsid w:val="002A5018"/>
    <w:rsid w:val="0031402E"/>
    <w:rsid w:val="00345312"/>
    <w:rsid w:val="00371C49"/>
    <w:rsid w:val="004457ED"/>
    <w:rsid w:val="00446DAD"/>
    <w:rsid w:val="0047250C"/>
    <w:rsid w:val="0052617C"/>
    <w:rsid w:val="006B5C9F"/>
    <w:rsid w:val="007A5433"/>
    <w:rsid w:val="007B2530"/>
    <w:rsid w:val="00806B2D"/>
    <w:rsid w:val="00826477"/>
    <w:rsid w:val="00866A84"/>
    <w:rsid w:val="00870F6F"/>
    <w:rsid w:val="008F4E38"/>
    <w:rsid w:val="0096076E"/>
    <w:rsid w:val="00992457"/>
    <w:rsid w:val="00AB54E0"/>
    <w:rsid w:val="00AD434A"/>
    <w:rsid w:val="00AD5B57"/>
    <w:rsid w:val="00AE62BD"/>
    <w:rsid w:val="00B675CB"/>
    <w:rsid w:val="00BA424B"/>
    <w:rsid w:val="00BA78BA"/>
    <w:rsid w:val="00BB67AE"/>
    <w:rsid w:val="00BC5398"/>
    <w:rsid w:val="00CB14BD"/>
    <w:rsid w:val="00CC51EF"/>
    <w:rsid w:val="00D40926"/>
    <w:rsid w:val="00D5482B"/>
    <w:rsid w:val="00D76931"/>
    <w:rsid w:val="00DB1274"/>
    <w:rsid w:val="00E228E6"/>
    <w:rsid w:val="00E449EB"/>
    <w:rsid w:val="00E7728E"/>
    <w:rsid w:val="00F13A02"/>
    <w:rsid w:val="00FB1958"/>
    <w:rsid w:val="00FC0F39"/>
    <w:rsid w:val="00FF2E9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5C9D66-4A75-4158-9788-0FBA7E953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BA424B"/>
    <w:pPr>
      <w:keepNext/>
      <w:keepLines/>
      <w:spacing w:before="240" w:after="0"/>
      <w:outlineLvl w:val="0"/>
    </w:pPr>
    <w:rPr>
      <w:rFonts w:asciiTheme="majorHAnsi" w:eastAsiaTheme="majorEastAsia" w:hAnsiTheme="majorHAnsi" w:cstheme="majorBidi"/>
      <w:color w:val="2E74B5" w:themeColor="accent1" w:themeShade="BF"/>
      <w:sz w:val="52"/>
      <w:szCs w:val="32"/>
    </w:rPr>
  </w:style>
  <w:style w:type="paragraph" w:styleId="Heading2">
    <w:name w:val="heading 2"/>
    <w:basedOn w:val="Normal"/>
    <w:next w:val="Normal"/>
    <w:link w:val="Heading2Char"/>
    <w:autoRedefine/>
    <w:uiPriority w:val="9"/>
    <w:unhideWhenUsed/>
    <w:qFormat/>
    <w:rsid w:val="00BA424B"/>
    <w:pPr>
      <w:keepNext/>
      <w:keepLines/>
      <w:spacing w:before="600" w:after="0"/>
      <w:outlineLvl w:val="1"/>
    </w:pPr>
    <w:rPr>
      <w:rFonts w:asciiTheme="majorHAnsi" w:eastAsiaTheme="majorEastAsia" w:hAnsiTheme="majorHAnsi" w:cstheme="majorBidi"/>
      <w:color w:val="2E74B5" w:themeColor="accent1" w:themeShade="BF"/>
      <w:sz w:val="36"/>
      <w:szCs w:val="26"/>
    </w:rPr>
  </w:style>
  <w:style w:type="paragraph" w:styleId="Heading3">
    <w:name w:val="heading 3"/>
    <w:basedOn w:val="Normal"/>
    <w:next w:val="Normal"/>
    <w:link w:val="Heading3Char"/>
    <w:autoRedefine/>
    <w:uiPriority w:val="9"/>
    <w:unhideWhenUsed/>
    <w:qFormat/>
    <w:rsid w:val="00BA424B"/>
    <w:pPr>
      <w:keepNext/>
      <w:keepLines/>
      <w:spacing w:before="36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A424B"/>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BA424B"/>
    <w:rPr>
      <w:rFonts w:asciiTheme="majorHAnsi" w:eastAsiaTheme="majorEastAsia" w:hAnsiTheme="majorHAnsi" w:cstheme="majorBidi"/>
      <w:color w:val="2E74B5" w:themeColor="accent1" w:themeShade="BF"/>
      <w:sz w:val="36"/>
      <w:szCs w:val="26"/>
    </w:rPr>
  </w:style>
  <w:style w:type="character" w:customStyle="1" w:styleId="Heading1Char">
    <w:name w:val="Heading 1 Char"/>
    <w:basedOn w:val="DefaultParagraphFont"/>
    <w:link w:val="Heading1"/>
    <w:uiPriority w:val="9"/>
    <w:rsid w:val="00BA424B"/>
    <w:rPr>
      <w:rFonts w:asciiTheme="majorHAnsi" w:eastAsiaTheme="majorEastAsia" w:hAnsiTheme="majorHAnsi" w:cstheme="majorBidi"/>
      <w:color w:val="2E74B5" w:themeColor="accent1" w:themeShade="BF"/>
      <w:sz w:val="52"/>
      <w:szCs w:val="32"/>
    </w:rPr>
  </w:style>
  <w:style w:type="character" w:styleId="SubtleReference">
    <w:name w:val="Subtle Reference"/>
    <w:basedOn w:val="DefaultParagraphFont"/>
    <w:uiPriority w:val="31"/>
    <w:qFormat/>
    <w:rsid w:val="00B675CB"/>
    <w:rPr>
      <w:i/>
      <w:caps w:val="0"/>
      <w:smallCaps w:val="0"/>
      <w:color w:val="7F7F7F" w:themeColor="text1" w:themeTint="80"/>
      <w:sz w:val="22"/>
    </w:rPr>
  </w:style>
  <w:style w:type="table" w:styleId="TableGrid">
    <w:name w:val="Table Grid"/>
    <w:basedOn w:val="TableNormal"/>
    <w:uiPriority w:val="39"/>
    <w:rsid w:val="00992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75CB"/>
    <w:rPr>
      <w:color w:val="0563C1" w:themeColor="hyperlink"/>
      <w:u w:val="single"/>
    </w:rPr>
  </w:style>
  <w:style w:type="paragraph" w:styleId="ListParagraph">
    <w:name w:val="List Paragraph"/>
    <w:basedOn w:val="Normal"/>
    <w:uiPriority w:val="34"/>
    <w:qFormat/>
    <w:rsid w:val="00826477"/>
    <w:pPr>
      <w:ind w:left="720"/>
      <w:contextualSpacing/>
    </w:pPr>
  </w:style>
  <w:style w:type="paragraph" w:styleId="Header">
    <w:name w:val="header"/>
    <w:basedOn w:val="Normal"/>
    <w:link w:val="HeaderChar"/>
    <w:uiPriority w:val="99"/>
    <w:unhideWhenUsed/>
    <w:rsid w:val="001540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408A"/>
  </w:style>
  <w:style w:type="paragraph" w:styleId="Footer">
    <w:name w:val="footer"/>
    <w:basedOn w:val="Normal"/>
    <w:link w:val="FooterChar"/>
    <w:uiPriority w:val="99"/>
    <w:unhideWhenUsed/>
    <w:rsid w:val="001540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4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8821809">
      <w:bodyDiv w:val="1"/>
      <w:marLeft w:val="0"/>
      <w:marRight w:val="0"/>
      <w:marTop w:val="0"/>
      <w:marBottom w:val="0"/>
      <w:divBdr>
        <w:top w:val="none" w:sz="0" w:space="0" w:color="auto"/>
        <w:left w:val="none" w:sz="0" w:space="0" w:color="auto"/>
        <w:bottom w:val="none" w:sz="0" w:space="0" w:color="auto"/>
        <w:right w:val="none" w:sz="0" w:space="0" w:color="auto"/>
      </w:divBdr>
    </w:div>
    <w:div w:id="204027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avascriptlint.com/" TargetMode="External"/><Relationship Id="rId3" Type="http://schemas.openxmlformats.org/officeDocument/2006/relationships/settings" Target="settings.xml"/><Relationship Id="rId7" Type="http://schemas.openxmlformats.org/officeDocument/2006/relationships/hyperlink" Target="http://validator.w3.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9</TotalTime>
  <Pages>6</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Tasmania</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Carew</dc:creator>
  <cp:keywords/>
  <dc:description/>
  <cp:lastModifiedBy>Tony Carew</cp:lastModifiedBy>
  <cp:revision>36</cp:revision>
  <dcterms:created xsi:type="dcterms:W3CDTF">2016-02-24T01:15:00Z</dcterms:created>
  <dcterms:modified xsi:type="dcterms:W3CDTF">2017-09-21T00:56:00Z</dcterms:modified>
</cp:coreProperties>
</file>